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45DE9" w14:textId="3E8363AA" w:rsidR="00FE7270" w:rsidRPr="00BB2DF8" w:rsidRDefault="00FE7270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5</w:t>
      </w:r>
    </w:p>
    <w:p w14:paraId="3A3372A9" w14:textId="77777777" w:rsidR="00FE7270" w:rsidRPr="00BB2DF8" w:rsidRDefault="00FE7270" w:rsidP="00FE727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3/2024 academic year</w:t>
      </w:r>
    </w:p>
    <w:p w14:paraId="1AF0C352" w14:textId="6B61A5D9" w:rsidR="0001490A" w:rsidRPr="00BB2DF8" w:rsidRDefault="0001490A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val="en-US"/>
        </w:rPr>
      </w:pPr>
    </w:p>
    <w:p w14:paraId="2181CF06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</w:p>
    <w:p w14:paraId="0BEFCF6E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 </w:t>
      </w:r>
    </w:p>
    <w:p w14:paraId="09F575EC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professional title, first and last name of the candidate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23F1262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78B11C81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....</w:t>
      </w:r>
    </w:p>
    <w:p w14:paraId="3D9F7813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proposed discipline under which the doctoral thesis will be carried out – medical sciences/pharmaceutical sciences/health sciences)</w:t>
      </w:r>
    </w:p>
    <w:p w14:paraId="29CE4A7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A0AAD3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6A3DA7E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4701E080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2E0E685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79C5A346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INITIAL RESEARCH PLAN</w:t>
      </w:r>
    </w:p>
    <w:p w14:paraId="2E15B42F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(in total, the description to be provided in items 1-4 should not exceed 4,000 characters, including spaces)</w:t>
      </w:r>
    </w:p>
    <w:p w14:paraId="11AE3D6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4755E9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5BADB71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BB2DF8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title of the doctoral dissertation project)</w:t>
      </w:r>
    </w:p>
    <w:p w14:paraId="34726CEA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C90E1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scientific degree/title, first and last name of the person designated for the thesis supervisor)</w:t>
      </w:r>
    </w:p>
    <w:p w14:paraId="4B94C25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F022E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PUMS unit where the Doctoral School will be pursued)</w:t>
      </w:r>
    </w:p>
    <w:p w14:paraId="50C808C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2505707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5CB86B95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1. Concept of paper and research plan:</w:t>
      </w:r>
    </w:p>
    <w:p w14:paraId="2A04119D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research problem and justification of topic’s selection)</w:t>
      </w:r>
    </w:p>
    <w:p w14:paraId="79248FB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F46A91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 xml:space="preserve">2. Paper objectives : </w:t>
      </w:r>
    </w:p>
    <w:p w14:paraId="04D1B5E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(assumed research hypotheses) </w:t>
      </w:r>
    </w:p>
    <w:p w14:paraId="7C3CB4D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13F524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3. Material and methods:</w:t>
      </w:r>
    </w:p>
    <w:p w14:paraId="054476EA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description of the research material and applied research methods)</w:t>
      </w:r>
    </w:p>
    <w:p w14:paraId="2E92B1E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C18E1B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4. Expected outcomes:</w:t>
      </w:r>
    </w:p>
    <w:p w14:paraId="3197D1C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expected outcomes of the paper and their potential significance for science and practical application)</w:t>
      </w:r>
    </w:p>
    <w:p w14:paraId="285827F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148462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5. </w:t>
      </w:r>
      <w:r>
        <w:rPr>
          <w:rFonts w:ascii="Calibri" w:eastAsia="Times New Roman" w:hAnsi="Calibri" w:cs="Times New Roman"/>
          <w:b/>
          <w:bCs/>
          <w:lang w:val="en"/>
        </w:rPr>
        <w:t>Literature/initial bibliography:</w:t>
      </w:r>
    </w:p>
    <w:p w14:paraId="6CB8EBBC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max. 10 most important literature items)</w:t>
      </w:r>
    </w:p>
    <w:p w14:paraId="0D387EC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FF822D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D5D1C8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81BFDA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4DF83E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6DD51035" w14:textId="2B9DF4D3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candidate’s</w:t>
      </w:r>
      <w:r w:rsidR="00FE7270">
        <w:rPr>
          <w:rFonts w:ascii="Calibri" w:eastAsia="Times New Roman" w:hAnsi="Calibri" w:cs="Times New Roman"/>
          <w:sz w:val="16"/>
          <w:szCs w:val="16"/>
          <w:lang w:val="en"/>
        </w:rPr>
        <w:t xml:space="preserve"> legible</w:t>
      </w: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signature)</w:t>
      </w:r>
    </w:p>
    <w:p w14:paraId="21DBBDC9" w14:textId="77777777" w:rsidR="0001490A" w:rsidRPr="00BB2DF8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C9DA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D094DD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approve the candidate’s initial research plan.</w:t>
      </w:r>
    </w:p>
    <w:p w14:paraId="58FBE4B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282B98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7C14DAA4" w14:textId="537BAF43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4714BAEA" w14:textId="40EE2903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lang w:val="en"/>
        </w:rPr>
        <w:t>(place and date)</w:t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</w:t>
      </w:r>
      <w:r w:rsidR="00FE7270">
        <w:rPr>
          <w:rFonts w:ascii="Calibri" w:eastAsia="Times New Roman" w:hAnsi="Calibri" w:cs="Times New Roman"/>
          <w:sz w:val="16"/>
          <w:szCs w:val="16"/>
          <w:lang w:val="en"/>
        </w:rPr>
        <w:t xml:space="preserve">legible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signature and the stamp of the person designated for the thesis supervisor)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4A81F814" w14:textId="18BEB6FC" w:rsidR="00355A69" w:rsidRDefault="00355A69">
      <w:pPr>
        <w:rPr>
          <w:lang w:val="en-US"/>
        </w:rPr>
      </w:pPr>
      <w:bookmarkStart w:id="0" w:name="_GoBack"/>
      <w:bookmarkEnd w:id="0"/>
    </w:p>
    <w:sectPr w:rsidR="00355A69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57539" w14:textId="77777777" w:rsidR="00B27886" w:rsidRDefault="00B27886">
      <w:pPr>
        <w:spacing w:after="0" w:line="240" w:lineRule="auto"/>
      </w:pPr>
      <w:r>
        <w:separator/>
      </w:r>
    </w:p>
  </w:endnote>
  <w:endnote w:type="continuationSeparator" w:id="0">
    <w:p w14:paraId="079E6C68" w14:textId="77777777" w:rsidR="00B27886" w:rsidRDefault="00B27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2E00AD" w:rsidRDefault="002E00AD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2E00AD" w:rsidRDefault="002E00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2E00AD" w:rsidRPr="00852377" w:rsidRDefault="002E00AD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2E00AD" w:rsidRPr="00852377" w:rsidRDefault="002E00AD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448D0" w14:textId="77777777" w:rsidR="00B27886" w:rsidRDefault="00B27886">
      <w:pPr>
        <w:spacing w:after="0" w:line="240" w:lineRule="auto"/>
      </w:pPr>
      <w:r>
        <w:separator/>
      </w:r>
    </w:p>
  </w:footnote>
  <w:footnote w:type="continuationSeparator" w:id="0">
    <w:p w14:paraId="5A67F88A" w14:textId="77777777" w:rsidR="00B27886" w:rsidRDefault="00B278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94F13"/>
    <w:rsid w:val="000C1B2E"/>
    <w:rsid w:val="000D6F02"/>
    <w:rsid w:val="001243EF"/>
    <w:rsid w:val="00124654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A7369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11E0E"/>
    <w:rsid w:val="00415222"/>
    <w:rsid w:val="004502D9"/>
    <w:rsid w:val="00461DF5"/>
    <w:rsid w:val="004731C2"/>
    <w:rsid w:val="0047383D"/>
    <w:rsid w:val="004815A7"/>
    <w:rsid w:val="00495FBE"/>
    <w:rsid w:val="004A1BD9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F36B7"/>
    <w:rsid w:val="00B018A2"/>
    <w:rsid w:val="00B17C6C"/>
    <w:rsid w:val="00B21A78"/>
    <w:rsid w:val="00B27886"/>
    <w:rsid w:val="00B643E3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0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8</cp:revision>
  <cp:lastPrinted>2021-03-08T08:23:00Z</cp:lastPrinted>
  <dcterms:created xsi:type="dcterms:W3CDTF">2023-02-15T08:54:00Z</dcterms:created>
  <dcterms:modified xsi:type="dcterms:W3CDTF">2023-02-17T13:25:00Z</dcterms:modified>
</cp:coreProperties>
</file>